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57D3B0C5" w:rsidP="2B035501" w:rsidRDefault="57D3B0C5" w14:paraId="26356E4F" w14:textId="1506BE19">
      <w:pPr>
        <w:jc w:val="center"/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8"/>
          <w:szCs w:val="28"/>
          <w:lang w:val="en-US"/>
        </w:rPr>
        <w:t xml:space="preserve">COVID-19 Resources for Deaf/Hard of Hearing Community </w:t>
      </w:r>
    </w:p>
    <w:p w:rsidR="57D3B0C5" w:rsidRDefault="57D3B0C5" w14:paraId="1EECAED5" w14:textId="53F39A45"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57D3B0C5" w:rsidRDefault="57D3B0C5" w14:paraId="6D21DCB3" w14:textId="4C11AA84"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5B2DD22F" w14:textId="63F074AE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Comprehensive Services Center</w:t>
      </w:r>
    </w:p>
    <w:p w:rsidR="57D3B0C5" w:rsidP="2B035501" w:rsidRDefault="57D3B0C5" w14:paraId="423EED0B" w14:textId="0BF7D407">
      <w:pPr>
        <w:ind w:firstLine="360"/>
      </w:pPr>
      <w:hyperlink r:id="Rc0e61afd21b945fa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csc-hawaii.org/</w:t>
        </w:r>
      </w:hyperlink>
    </w:p>
    <w:p w:rsidR="57D3B0C5" w:rsidP="2B035501" w:rsidRDefault="57D3B0C5" w14:paraId="72672897" w14:textId="5DA068E8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Videos related to COVID-19</w:t>
      </w: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5DFCCC9C" w14:textId="6CA94E89">
      <w:pPr>
        <w:ind w:firstLine="360"/>
      </w:pPr>
      <w:hyperlink r:id="Rc3b750c560254c7b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youtube.com/watch?v=5KMcbDZwMzA</w:t>
        </w:r>
      </w:hyperlink>
    </w:p>
    <w:p w:rsidR="57D3B0C5" w:rsidRDefault="57D3B0C5" w14:paraId="30F1FAAD" w14:textId="79726B3D"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009D8F15" w14:textId="19A76E28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Aloha State Association of the Deaf</w:t>
      </w:r>
    </w:p>
    <w:p w:rsidR="57D3B0C5" w:rsidP="2B035501" w:rsidRDefault="57D3B0C5" w14:paraId="3DF50650" w14:textId="1E32C982">
      <w:pPr>
        <w:ind w:firstLine="360"/>
      </w:pPr>
      <w:hyperlink r:id="Raa0ab51c2c3e4762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deafaloha.org/</w:t>
        </w:r>
      </w:hyperlink>
    </w:p>
    <w:p w:rsidR="57D3B0C5" w:rsidP="2B035501" w:rsidRDefault="57D3B0C5" w14:paraId="7AEF98F0" w14:textId="6A19BFC9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Videos related to COVID-19 </w:t>
      </w:r>
    </w:p>
    <w:p w:rsidR="57D3B0C5" w:rsidP="2B035501" w:rsidRDefault="57D3B0C5" w14:paraId="12FCB6BE" w14:textId="2E6A655F">
      <w:pPr>
        <w:ind w:firstLine="360"/>
      </w:pPr>
      <w:hyperlink r:id="R19e6448be0504a24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facebook.com/ASAD.Hawaii/</w:t>
        </w:r>
      </w:hyperlink>
    </w:p>
    <w:p w:rsidR="57D3B0C5" w:rsidP="2B035501" w:rsidRDefault="57D3B0C5" w14:paraId="0F4A757F" w14:textId="43CA5A62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4B6DC770" w14:textId="3C26EE64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Isle Interpret</w:t>
      </w:r>
    </w:p>
    <w:p w:rsidR="57D3B0C5" w:rsidP="2B035501" w:rsidRDefault="57D3B0C5" w14:paraId="691D6C4E" w14:textId="2B10107B">
      <w:pPr>
        <w:ind w:firstLine="360"/>
      </w:pPr>
      <w:hyperlink r:id="R84a086308301415d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isleinterpret.com/blog</w:t>
        </w:r>
      </w:hyperlink>
    </w:p>
    <w:p w:rsidR="57D3B0C5" w:rsidP="2B035501" w:rsidRDefault="57D3B0C5" w14:paraId="04EFD161" w14:textId="39AD101B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Videos related to COVID-19</w:t>
      </w:r>
    </w:p>
    <w:p w:rsidR="57D3B0C5" w:rsidP="2B035501" w:rsidRDefault="57D3B0C5" w14:paraId="6BBBE043" w14:textId="50E852F7">
      <w:pPr>
        <w:ind w:firstLine="360"/>
      </w:pPr>
      <w:hyperlink r:id="Rda99e7ff496145da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facebook.com/isleinterpret/</w:t>
        </w:r>
      </w:hyperlink>
    </w:p>
    <w:p w:rsidR="57D3B0C5" w:rsidP="2B035501" w:rsidRDefault="57D3B0C5" w14:paraId="6BBB3A2F" w14:textId="29314FE1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1797B770" w14:textId="2D7DBE2D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color w:val="222222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color w:val="222222"/>
          <w:sz w:val="24"/>
          <w:szCs w:val="24"/>
          <w:lang w:val="en-US"/>
        </w:rPr>
        <w:t>Hawaii Interpreting Services</w:t>
      </w:r>
    </w:p>
    <w:p w:rsidR="57D3B0C5" w:rsidP="2B035501" w:rsidRDefault="57D3B0C5" w14:paraId="66DF2D68" w14:textId="4EB6229E">
      <w:pPr>
        <w:ind w:firstLine="360"/>
      </w:pPr>
      <w:hyperlink r:id="Rb7e8b9223bf24d6d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interpretinghawaii.com/</w:t>
        </w:r>
      </w:hyperlink>
    </w:p>
    <w:p w:rsidR="57D3B0C5" w:rsidRDefault="57D3B0C5" w14:paraId="0642B9A1" w14:textId="05ABA0E7">
      <w:r w:rsidRPr="2B035501" w:rsidR="57D3B0C5">
        <w:rPr>
          <w:rFonts w:ascii="Arial" w:hAnsi="Arial" w:eastAsia="Arial" w:cs="Arial"/>
          <w:b w:val="1"/>
          <w:bCs w:val="1"/>
          <w:noProof w:val="0"/>
          <w:color w:val="222222"/>
          <w:sz w:val="24"/>
          <w:szCs w:val="24"/>
          <w:lang w:val="en-US"/>
        </w:rPr>
        <w:t xml:space="preserve"> </w:t>
      </w:r>
    </w:p>
    <w:p w:rsidR="57D3B0C5" w:rsidP="2B035501" w:rsidRDefault="57D3B0C5" w14:paraId="0A6B9377" w14:textId="7C2CC0FE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color w:val="222222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color w:val="222222"/>
          <w:sz w:val="24"/>
          <w:szCs w:val="24"/>
          <w:lang w:val="en-US"/>
        </w:rPr>
        <w:t>National Association of the Deaf</w:t>
      </w:r>
    </w:p>
    <w:p w:rsidR="57D3B0C5" w:rsidP="2B035501" w:rsidRDefault="57D3B0C5" w14:paraId="17F077BA" w14:textId="2CC56CB2">
      <w:pPr>
        <w:ind w:firstLine="360"/>
      </w:pPr>
      <w:r w:rsidRPr="2B035501" w:rsidR="57D3B0C5">
        <w:rPr>
          <w:rFonts w:ascii="Arial" w:hAnsi="Arial" w:eastAsia="Arial" w:cs="Arial"/>
          <w:noProof w:val="0"/>
          <w:color w:val="222222"/>
          <w:sz w:val="24"/>
          <w:szCs w:val="24"/>
          <w:lang w:val="en-US"/>
        </w:rPr>
        <w:t>COVID-19: Medical Communication Access for Deaf and Hard of Hearing</w:t>
      </w:r>
    </w:p>
    <w:p w:rsidR="57D3B0C5" w:rsidP="2B035501" w:rsidRDefault="57D3B0C5" w14:paraId="23234454" w14:textId="65129F31">
      <w:pPr>
        <w:ind w:left="360"/>
      </w:pPr>
      <w:hyperlink w:anchor="placard" r:id="R6cd109df826a4aa1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nad.org/covid19-communication-medical-access-for-deaf-hard-of-hearing/#placard</w:t>
        </w:r>
      </w:hyperlink>
    </w:p>
    <w:p w:rsidR="57D3B0C5" w:rsidP="2B035501" w:rsidRDefault="57D3B0C5" w14:paraId="5D5A458E" w14:textId="705BF3E4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COVID-19: Deaf and Hard of Hearing Communication Access Recommendations for the Hospital</w:t>
      </w:r>
    </w:p>
    <w:p w:rsidR="57D3B0C5" w:rsidP="2B035501" w:rsidRDefault="57D3B0C5" w14:paraId="55149978" w14:textId="4941C214">
      <w:pPr>
        <w:ind w:left="360"/>
      </w:pPr>
      <w:hyperlink r:id="Rd1f197cd2ef44681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nad.org/covid19-communication-access-recs-for-hospital/</w:t>
        </w:r>
      </w:hyperlink>
    </w:p>
    <w:p w:rsidR="57D3B0C5" w:rsidP="2B035501" w:rsidRDefault="57D3B0C5" w14:paraId="73BB0782" w14:textId="1D864578">
      <w:pPr>
        <w:spacing w:line="257" w:lineRule="auto"/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Coronavirus</w:t>
      </w:r>
    </w:p>
    <w:p w:rsidR="57D3B0C5" w:rsidP="2B035501" w:rsidRDefault="57D3B0C5" w14:paraId="418C7722" w14:textId="49B8B185">
      <w:pPr>
        <w:ind w:left="360"/>
      </w:pPr>
      <w:hyperlink r:id="Rf46a3339d273419b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nad.org/2020/03/12/coronavirus/</w:t>
        </w:r>
      </w:hyperlink>
    </w:p>
    <w:p w:rsidR="57D3B0C5" w:rsidP="2B035501" w:rsidRDefault="57D3B0C5" w14:paraId="6B813E86" w14:textId="22F433F8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Video:</w:t>
      </w:r>
    </w:p>
    <w:p w:rsidR="57D3B0C5" w:rsidP="2B035501" w:rsidRDefault="57D3B0C5" w14:paraId="65152DDB" w14:textId="5ABD137A">
      <w:pPr>
        <w:ind w:left="360"/>
      </w:pPr>
      <w:hyperlink r:id="R5270eb2319d24be4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youtube.com/watch?v=mW-m_2ia9Vg</w:t>
        </w:r>
      </w:hyperlink>
    </w:p>
    <w:p w:rsidR="57D3B0C5" w:rsidP="2B035501" w:rsidRDefault="57D3B0C5" w14:paraId="2638DF3A" w14:textId="3F338997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0A52DCBF" w14:textId="13FC12A2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epartment of Health Hawai’i</w:t>
      </w:r>
    </w:p>
    <w:p w:rsidR="57D3B0C5" w:rsidP="2B035501" w:rsidRDefault="57D3B0C5" w14:paraId="69627D4D" w14:textId="7941EFD8">
      <w:pPr>
        <w:pStyle w:val="Normal"/>
        <w:ind w:left="360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hyperlink r:id="Rf11ffdea368a4c21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hawaiicovid19.com/</w:t>
        </w:r>
      </w:hyperlink>
      <w:r w:rsidRPr="2B035501" w:rsidR="57D3B0C5">
        <w:rPr>
          <w:rFonts w:ascii="Arial" w:hAnsi="Arial" w:eastAsia="Arial" w:cs="Arial"/>
          <w:noProof w:val="0"/>
          <w:color w:val="0000FF"/>
          <w:sz w:val="24"/>
          <w:szCs w:val="24"/>
          <w:u w:val="single"/>
          <w:lang w:val="en-US"/>
        </w:rPr>
        <w:t xml:space="preserve"> </w:t>
      </w:r>
    </w:p>
    <w:p w:rsidR="57D3B0C5" w:rsidP="2B035501" w:rsidRDefault="57D3B0C5" w14:paraId="5F48F3DD" w14:textId="68CE433C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Resources: </w:t>
      </w:r>
    </w:p>
    <w:p w:rsidR="57D3B0C5" w:rsidP="2B035501" w:rsidRDefault="57D3B0C5" w14:paraId="0D861EA9" w14:textId="2E0E6936">
      <w:pPr>
        <w:ind w:left="360" w:firstLine="0"/>
      </w:pPr>
      <w:hyperlink r:id="R0e09fe9597894f95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health.hawaii.gov/docd/files/2020/01/2019-nCoV-flyer-what-you-need-to-know.pdf</w:t>
        </w:r>
      </w:hyperlink>
    </w:p>
    <w:p w:rsidR="57D3B0C5" w:rsidP="2B035501" w:rsidRDefault="57D3B0C5" w14:paraId="53BB0C9D" w14:textId="5A39BAD7">
      <w:pPr>
        <w:ind w:left="360"/>
      </w:pPr>
      <w:hyperlink r:id="R70afc00ecfe14fcc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hawaiicovid19.com/printable-materials/</w:t>
        </w:r>
      </w:hyperlink>
    </w:p>
    <w:p w:rsidR="57D3B0C5" w:rsidP="2B035501" w:rsidRDefault="57D3B0C5" w14:paraId="5FE3C172" w14:textId="6D662788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2B035501" w:rsidP="2B035501" w:rsidRDefault="2B035501" w14:paraId="3A58BF9B" w14:textId="0FBE5E53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2E289DE5" w14:textId="653CB94F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401407C1" w14:textId="490F1349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4B14DFBB" w14:textId="4B70BA80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6248951A" w14:textId="3C1A51EA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0931ED9B" w14:textId="64D59467">
      <w:pPr>
        <w:pStyle w:val="Normal"/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57D3B0C5" w:rsidP="2B035501" w:rsidRDefault="57D3B0C5" w14:paraId="03D61824" w14:textId="4D9B9B22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A thriving </w:t>
      </w:r>
      <w:proofErr w:type="spellStart"/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lāhui</w:t>
      </w:r>
      <w:proofErr w:type="spellEnd"/>
    </w:p>
    <w:p w:rsidR="57D3B0C5" w:rsidP="2B035501" w:rsidRDefault="57D3B0C5" w14:paraId="67FEDD7F" w14:textId="3C994395">
      <w:pPr>
        <w:pStyle w:val="Normal"/>
        <w:ind w:left="360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Local resources and information </w:t>
      </w:r>
      <w:hyperlink r:id="R2c275e76d89f486b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docs.google.com/document/d/1u1QkZ0ZMUTFc6tfyzyJTZYoUixCC8H9p5rcQsKCmdHk/mobilebasic?fbclid=IwAR1Lqozousx3z51gaOX0QBN7_BKQ8d4c7rybqUvC82WNc9SgpvwjwIyNuWw</w:t>
        </w:r>
      </w:hyperlink>
    </w:p>
    <w:p w:rsidR="57D3B0C5" w:rsidRDefault="57D3B0C5" w14:paraId="7C2C019E" w14:textId="254A0960">
      <w:r w:rsidRPr="2B035501" w:rsidR="57D3B0C5">
        <w:rPr>
          <w:rFonts w:ascii="Arial" w:hAnsi="Arial" w:eastAsia="Arial" w:cs="Arial"/>
          <w:b w:val="1"/>
          <w:bCs w:val="1"/>
          <w:noProof w:val="0"/>
          <w:color w:val="222222"/>
          <w:sz w:val="24"/>
          <w:szCs w:val="24"/>
          <w:lang w:val="en-US"/>
        </w:rPr>
        <w:t xml:space="preserve"> </w:t>
      </w:r>
    </w:p>
    <w:p w:rsidR="57D3B0C5" w:rsidP="2B035501" w:rsidRDefault="57D3B0C5" w14:paraId="1C151083" w14:textId="7EC30A5B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Centers for Disease Control and Prevention (CDC)</w:t>
      </w:r>
    </w:p>
    <w:p w:rsidR="57D3B0C5" w:rsidP="2B035501" w:rsidRDefault="57D3B0C5" w14:paraId="06558E68" w14:textId="33569546">
      <w:pPr>
        <w:pStyle w:val="Normal"/>
        <w:ind w:left="360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hyperlink r:id="Rbc4bb3214a6348ca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cdc.gov/coronavirus/2019-nCoV/index.html</w:t>
        </w:r>
      </w:hyperlink>
      <w:r w:rsidRPr="2B035501" w:rsidR="57D3B0C5">
        <w:rPr>
          <w:rFonts w:ascii="Arial" w:hAnsi="Arial" w:eastAsia="Arial" w:cs="Arial"/>
          <w:noProof w:val="0"/>
          <w:color w:val="0000FF"/>
          <w:sz w:val="24"/>
          <w:szCs w:val="24"/>
          <w:u w:val="single"/>
          <w:lang w:val="en-US"/>
        </w:rPr>
        <w:t xml:space="preserve"> </w:t>
      </w:r>
    </w:p>
    <w:p w:rsidR="57D3B0C5" w:rsidP="2B035501" w:rsidRDefault="57D3B0C5" w14:paraId="1CCB9320" w14:textId="74672676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Video in ASL: </w:t>
      </w:r>
      <w:hyperlink r:id="R8fb255979de04d85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youtube.com/watch?v=HYlPsgTMAng&amp;feature=share&amp;fbclid=IwAR0MPvh5cWcR19Ykw-iLaPH4V-adZuHZnpmsxB7_FyfLlA6B5etn2p8DtN8</w:t>
        </w:r>
      </w:hyperlink>
    </w:p>
    <w:p w:rsidR="57D3B0C5" w:rsidP="2B035501" w:rsidRDefault="57D3B0C5" w14:paraId="23921F36" w14:textId="7E8FE9FB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Resources: </w:t>
      </w:r>
    </w:p>
    <w:p w:rsidR="57D3B0C5" w:rsidP="2B035501" w:rsidRDefault="57D3B0C5" w14:paraId="2DD6DFE1" w14:textId="71D0683C">
      <w:pPr>
        <w:ind w:left="360"/>
      </w:pPr>
      <w:hyperlink r:id="R979d0d1a94f04724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cdc.gov/coronavirus/2019-ncov/downloads/stop-the-spread-of-germs.pdf</w:t>
        </w:r>
      </w:hyperlink>
    </w:p>
    <w:p w:rsidR="57D3B0C5" w:rsidP="2B035501" w:rsidRDefault="57D3B0C5" w14:paraId="4715A044" w14:textId="7D29E790">
      <w:pPr>
        <w:ind w:left="360"/>
      </w:pPr>
      <w:hyperlink r:id="Rfa39676c91d044d9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cdc.gov/coronavirus/2019-ncov/downloads/COVID19-symptoms.pdf</w:t>
        </w:r>
      </w:hyperlink>
    </w:p>
    <w:p w:rsidR="2B035501" w:rsidP="2B035501" w:rsidRDefault="2B035501" w14:paraId="1929F8BB" w14:textId="7C9E4EE1">
      <w:pPr>
        <w:pStyle w:val="Normal"/>
        <w:ind w:left="360"/>
        <w:rPr>
          <w:rFonts w:ascii="Arial" w:hAnsi="Arial" w:eastAsia="Arial" w:cs="Arial"/>
          <w:noProof w:val="0"/>
          <w:color w:val="0000FF"/>
          <w:sz w:val="24"/>
          <w:szCs w:val="24"/>
          <w:u w:val="none"/>
          <w:lang w:val="en-US"/>
        </w:rPr>
      </w:pPr>
    </w:p>
    <w:p w:rsidR="57D3B0C5" w:rsidP="2B035501" w:rsidRDefault="57D3B0C5" w14:paraId="52E976BC" w14:textId="5AB73CC9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Office of Emergency Management</w:t>
      </w:r>
    </w:p>
    <w:p w:rsidR="57D3B0C5" w:rsidP="2B035501" w:rsidRDefault="57D3B0C5" w14:paraId="1B052FF6" w14:textId="6CE821EA">
      <w:pPr>
        <w:pStyle w:val="Normal"/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Video in ASL: </w:t>
      </w:r>
    </w:p>
    <w:p w:rsidR="57D3B0C5" w:rsidP="2B035501" w:rsidRDefault="57D3B0C5" w14:paraId="4E4B6CAB" w14:textId="493D8ECF">
      <w:pPr>
        <w:ind w:left="360"/>
      </w:pPr>
      <w:hyperlink r:id="R6def0784361d4212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youtube.com/watch?v=1jygoGfYyhI</w:t>
        </w:r>
      </w:hyperlink>
    </w:p>
    <w:p w:rsidR="57D3B0C5" w:rsidP="2B035501" w:rsidRDefault="57D3B0C5" w14:paraId="3816300E" w14:textId="3139EA4F">
      <w:pPr>
        <w:ind w:left="360"/>
      </w:pPr>
      <w:hyperlink r:id="Rc6987bc04d0d41e1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youtube.com/watch?v=FmdAq43JYUU</w:t>
        </w:r>
      </w:hyperlink>
    </w:p>
    <w:p w:rsidR="57D3B0C5" w:rsidRDefault="57D3B0C5" w14:paraId="3752BBF0" w14:textId="19F55879"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1313464F" w14:textId="23349F19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Green Mountain Self-Advocates</w:t>
      </w: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4B55365D" w14:textId="089FC29A">
      <w:pPr>
        <w:pStyle w:val="Normal"/>
        <w:ind w:left="360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COVID-19 Information By and For People with Disabilities. </w:t>
      </w:r>
    </w:p>
    <w:p w:rsidR="57D3B0C5" w:rsidP="2B035501" w:rsidRDefault="57D3B0C5" w14:paraId="064CD3D4" w14:textId="0890EB2A">
      <w:pPr>
        <w:ind w:left="360"/>
      </w:pPr>
      <w:hyperlink r:id="R8f2310dfe60e4408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selfadvocacyinfo.org/wp-content/uploads/2020/03/Plain-Language-Information-on-Coronavirus.pdf</w:t>
        </w:r>
      </w:hyperlink>
    </w:p>
    <w:p w:rsidR="57D3B0C5" w:rsidRDefault="57D3B0C5" w14:paraId="2A528204" w14:textId="7A283508"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50575A5A" w14:textId="1099049D">
      <w:pPr>
        <w:pStyle w:val="ListParagraph"/>
        <w:numPr>
          <w:ilvl w:val="0"/>
          <w:numId w:val="8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CONVO. </w:t>
      </w: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A compilation of ASL resources</w:t>
      </w: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. </w:t>
      </w:r>
    </w:p>
    <w:p w:rsidR="57D3B0C5" w:rsidP="2B035501" w:rsidRDefault="57D3B0C5" w14:paraId="54ECEA03" w14:textId="1BB32830">
      <w:pPr>
        <w:ind w:left="360"/>
      </w:pPr>
      <w:hyperlink r:id="R42c72799648f4508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convorelay.com/covid19-resources?fbclid=IwAR0AwLekjEC6450X7ARFUVbiDLb--Litnd5foUjJ8yuqIqL-CSbCqyotot0</w:t>
        </w:r>
      </w:hyperlink>
    </w:p>
    <w:p w:rsidR="57D3B0C5" w:rsidRDefault="57D3B0C5" w14:paraId="622DC7B1" w14:textId="0154D07F"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1F9F2470" w14:textId="40E81D35">
      <w:pPr>
        <w:pStyle w:val="ListParagraph"/>
        <w:numPr>
          <w:ilvl w:val="0"/>
          <w:numId w:val="9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epartment Of Education COVID 19 Information and Resources:</w:t>
      </w:r>
    </w:p>
    <w:p w:rsidR="57D3B0C5" w:rsidP="2B035501" w:rsidRDefault="57D3B0C5" w14:paraId="3EE3849F" w14:textId="45C6F470">
      <w:pPr>
        <w:pStyle w:val="Normal"/>
        <w:ind w:left="360"/>
      </w:pPr>
      <w:hyperlink r:id="R084988fc5cc1437b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ed.gov/coronavirus?src=feature</w:t>
        </w:r>
        <w:r>
          <w:br/>
        </w:r>
      </w:hyperlink>
      <w:hyperlink r:id="R202da3895ccb4e04">
        <w:r w:rsidRPr="2B035501" w:rsidR="57D3B0C5">
          <w:rPr>
            <w:rStyle w:val="Hyperlink"/>
            <w:rFonts w:ascii="Arial" w:hAnsi="Arial" w:eastAsia="Arial" w:cs="Arial"/>
            <w:noProof w:val="0"/>
            <w:sz w:val="24"/>
            <w:szCs w:val="24"/>
            <w:lang w:val="en-US"/>
          </w:rPr>
          <w:t xml:space="preserve"> </w:t>
        </w:r>
      </w:hyperlink>
    </w:p>
    <w:p w:rsidR="57D3B0C5" w:rsidP="2B035501" w:rsidRDefault="57D3B0C5" w14:paraId="1220461D" w14:textId="18256816">
      <w:pPr>
        <w:pStyle w:val="ListParagraph"/>
        <w:numPr>
          <w:ilvl w:val="0"/>
          <w:numId w:val="9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SPIN Network</w:t>
      </w:r>
    </w:p>
    <w:p w:rsidR="57D3B0C5" w:rsidP="2B035501" w:rsidRDefault="57D3B0C5" w14:paraId="7606D51F" w14:textId="00B610F5">
      <w:pPr>
        <w:pStyle w:val="Normal"/>
        <w:ind w:left="360"/>
      </w:pPr>
      <w:hyperlink r:id="Rf079ef6d39474093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://spinhawaii.org/coronavirus-pandemic-resource-page/education-news/</w:t>
        </w:r>
      </w:hyperlink>
    </w:p>
    <w:p w:rsidR="57D3B0C5" w:rsidRDefault="57D3B0C5" w14:paraId="5B5EB9A6" w14:textId="4D34EA9F"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08173107" w14:textId="4A790A17">
      <w:pPr>
        <w:pStyle w:val="ListParagraph"/>
        <w:numPr>
          <w:ilvl w:val="0"/>
          <w:numId w:val="10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National Deaf Center</w:t>
      </w:r>
    </w:p>
    <w:p w:rsidR="57D3B0C5" w:rsidP="2B035501" w:rsidRDefault="57D3B0C5" w14:paraId="788A7C56" w14:textId="49D65F08">
      <w:pPr>
        <w:pStyle w:val="Normal"/>
        <w:ind w:left="360"/>
      </w:pPr>
      <w:hyperlink r:id="R6d3adaaee1354e77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nationaldeafcenter.org/</w:t>
        </w:r>
      </w:hyperlink>
    </w:p>
    <w:p w:rsidR="57D3B0C5" w:rsidP="2B035501" w:rsidRDefault="57D3B0C5" w14:paraId="1F9EFD69" w14:textId="216C5698">
      <w:pPr>
        <w:ind w:left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>Updates and Information</w:t>
      </w:r>
    </w:p>
    <w:p w:rsidR="57D3B0C5" w:rsidP="2B035501" w:rsidRDefault="57D3B0C5" w14:paraId="3C9A393C" w14:textId="4BBBB8AF">
      <w:pPr>
        <w:spacing w:line="257" w:lineRule="auto"/>
        <w:ind w:left="360"/>
      </w:pPr>
      <w:hyperlink r:id="Rc061e16083164e07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nationaldeafcenter.org/covid-19-information</w:t>
        </w:r>
      </w:hyperlink>
    </w:p>
    <w:p w:rsidR="57D3B0C5" w:rsidP="2B035501" w:rsidRDefault="57D3B0C5" w14:paraId="0461E6C2" w14:textId="2C7C2DB4">
      <w:pPr>
        <w:spacing w:line="257" w:lineRule="auto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7B365CE1" w14:textId="7E00F961">
      <w:pPr>
        <w:pStyle w:val="ListParagraph"/>
        <w:numPr>
          <w:ilvl w:val="0"/>
          <w:numId w:val="11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-PAN: Deaf Professional Artist Network</w:t>
      </w:r>
    </w:p>
    <w:p w:rsidR="57D3B0C5" w:rsidP="2B035501" w:rsidRDefault="57D3B0C5" w14:paraId="54A68737" w14:textId="622F13D0">
      <w:pPr>
        <w:ind w:firstLine="360"/>
      </w:pPr>
      <w:hyperlink r:id="R4351d70510f74648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dpan.tv/</w:t>
        </w:r>
      </w:hyperlink>
    </w:p>
    <w:p w:rsidR="57D3B0C5" w:rsidP="2B035501" w:rsidRDefault="57D3B0C5" w14:paraId="3D0E750B" w14:textId="1940A187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53B7094F" w14:textId="492C3BB8">
      <w:pPr>
        <w:pStyle w:val="ListParagraph"/>
        <w:numPr>
          <w:ilvl w:val="0"/>
          <w:numId w:val="11"/>
        </w:numPr>
        <w:rPr>
          <w:rFonts w:ascii="Arial" w:hAnsi="Arial" w:eastAsia="Arial" w:cs="Arial" w:asciiTheme="minorAscii" w:hAnsiTheme="minorAscii" w:eastAsiaTheme="minorAscii" w:cstheme="minorAscii"/>
          <w:b w:val="1"/>
          <w:bCs w:val="1"/>
          <w:sz w:val="24"/>
          <w:szCs w:val="24"/>
        </w:rPr>
      </w:pPr>
      <w:r w:rsidRPr="2B035501" w:rsidR="57D3B0C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Sorenson</w:t>
      </w:r>
    </w:p>
    <w:p w:rsidR="57D3B0C5" w:rsidP="2B035501" w:rsidRDefault="57D3B0C5" w14:paraId="341CB44E" w14:textId="0FF991E7">
      <w:pPr>
        <w:ind w:firstLine="360"/>
      </w:pPr>
      <w:hyperlink r:id="R3cae1602508e4463">
        <w:r w:rsidRPr="2B035501" w:rsidR="57D3B0C5">
          <w:rPr>
            <w:rStyle w:val="Hyperlink"/>
            <w:rFonts w:ascii="Arial" w:hAnsi="Arial" w:eastAsia="Arial" w:cs="Arial"/>
            <w:noProof w:val="0"/>
            <w:color w:val="0000FF"/>
            <w:sz w:val="24"/>
            <w:szCs w:val="24"/>
            <w:u w:val="single"/>
            <w:lang w:val="en-US"/>
          </w:rPr>
          <w:t>https://www.sorenson.com/community/</w:t>
        </w:r>
      </w:hyperlink>
    </w:p>
    <w:p w:rsidR="57D3B0C5" w:rsidP="2B035501" w:rsidRDefault="57D3B0C5" w14:paraId="1DD8CCCF" w14:textId="14ADF3FE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57D3B0C5" w:rsidP="2B035501" w:rsidRDefault="57D3B0C5" w14:paraId="6248951B" w14:textId="20FAD16F">
      <w:pPr>
        <w:ind w:firstLine="360"/>
      </w:pPr>
      <w:r w:rsidRPr="2B035501" w:rsidR="57D3B0C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</w:t>
      </w:r>
    </w:p>
    <w:p w:rsidR="2B035501" w:rsidP="2B035501" w:rsidRDefault="2B035501" w14:paraId="63290592" w14:textId="4E38C752">
      <w:pPr>
        <w:rPr>
          <w:rFonts w:ascii="Arial" w:hAnsi="Arial" w:eastAsia="Arial" w:cs="Arial"/>
          <w:noProof w:val="0"/>
          <w:sz w:val="24"/>
          <w:szCs w:val="24"/>
          <w:lang w:val="en-US"/>
        </w:rPr>
      </w:pPr>
    </w:p>
    <w:p w:rsidR="2B035501" w:rsidP="2B035501" w:rsidRDefault="2B035501" w14:paraId="785DAAE9" w14:textId="793F1DB5">
      <w:pPr>
        <w:pStyle w:val="Normal"/>
      </w:pPr>
    </w:p>
    <w:sectPr w:rsidRPr="00CF641A" w:rsidR="005B67F9" w:rsidSect="006F0503"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14a73d2071024b5c"/>
      <w:footerReference w:type="default" r:id="Rb92ab92e180f4e5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6105"/>
      <w:gridCol w:w="135"/>
      <w:gridCol w:w="3120"/>
    </w:tblGrid>
    <w:tr w:rsidR="2B035501" w:rsidTr="2B035501" w14:paraId="2304CC49">
      <w:tc>
        <w:tcPr>
          <w:tcW w:w="6105" w:type="dxa"/>
          <w:tcMar/>
        </w:tcPr>
        <w:p w:rsidR="2B035501" w:rsidP="2B035501" w:rsidRDefault="2B035501" w14:paraId="1BF98C4F" w14:textId="3619EEE5">
          <w:pPr>
            <w:bidi w:val="0"/>
            <w:jc w:val="left"/>
          </w:pPr>
          <w:r w:rsidRPr="2B035501" w:rsidR="2B035501">
            <w:rPr>
              <w:rFonts w:ascii="Arial" w:hAnsi="Arial" w:eastAsia="Arial" w:cs="Arial"/>
              <w:noProof w:val="0"/>
              <w:sz w:val="20"/>
              <w:szCs w:val="20"/>
              <w:lang w:val="en-US"/>
            </w:rPr>
            <w:t xml:space="preserve">FORM_COVID-19 Resources for Deaf/HH Community </w:t>
          </w:r>
        </w:p>
        <w:p w:rsidR="2B035501" w:rsidP="2B035501" w:rsidRDefault="2B035501" w14:paraId="58210292" w14:textId="5773C0E4">
          <w:pPr>
            <w:pStyle w:val="Header"/>
            <w:bidi w:val="0"/>
            <w:ind w:left="-115"/>
            <w:jc w:val="both"/>
          </w:pPr>
        </w:p>
      </w:tc>
      <w:tc>
        <w:tcPr>
          <w:tcW w:w="135" w:type="dxa"/>
          <w:tcMar/>
        </w:tcPr>
        <w:p w:rsidR="2B035501" w:rsidP="2B035501" w:rsidRDefault="2B035501" w14:paraId="598BEC93" w14:textId="3914CAAB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2B035501" w:rsidP="2B035501" w:rsidRDefault="2B035501" w14:paraId="7F31BB78" w14:textId="5F50D72C">
          <w:pPr>
            <w:bidi w:val="0"/>
            <w:jc w:val="right"/>
          </w:pPr>
          <w:r w:rsidRPr="2B035501" w:rsidR="2B035501">
            <w:rPr>
              <w:rFonts w:ascii="Arial" w:hAnsi="Arial" w:eastAsia="Arial" w:cs="Arial"/>
              <w:noProof w:val="0"/>
              <w:sz w:val="20"/>
              <w:szCs w:val="20"/>
              <w:lang w:val="en-US"/>
            </w:rPr>
            <w:t>Revised: 4-22-2020</w:t>
          </w:r>
        </w:p>
        <w:p w:rsidR="2B035501" w:rsidP="2B035501" w:rsidRDefault="2B035501" w14:paraId="3DA3A0D5" w14:textId="00C23AC1">
          <w:pPr>
            <w:pStyle w:val="Header"/>
            <w:bidi w:val="0"/>
            <w:ind w:right="-115"/>
            <w:jc w:val="right"/>
          </w:pPr>
        </w:p>
      </w:tc>
    </w:tr>
  </w:tbl>
  <w:p w:rsidR="2B035501" w:rsidP="2B035501" w:rsidRDefault="2B035501" w14:paraId="0A85CF3E" w14:textId="488A727F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035501" w:rsidTr="2B035501" w14:paraId="523515F1">
      <w:tc>
        <w:tcPr>
          <w:tcW w:w="3120" w:type="dxa"/>
          <w:tcMar/>
        </w:tcPr>
        <w:p w:rsidR="2B035501" w:rsidP="2B035501" w:rsidRDefault="2B035501" w14:paraId="1217B8AD" w14:textId="4184CD03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2B035501" w:rsidP="2B035501" w:rsidRDefault="2B035501" w14:paraId="683F2EDE" w14:textId="632DAC9B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2B035501" w:rsidP="2B035501" w:rsidRDefault="2B035501" w14:paraId="4B29ED79" w14:textId="0113F8BE">
          <w:pPr>
            <w:pStyle w:val="Header"/>
            <w:bidi w:val="0"/>
            <w:ind w:right="-115"/>
            <w:jc w:val="right"/>
          </w:pPr>
        </w:p>
      </w:tc>
    </w:tr>
  </w:tbl>
  <w:p w:rsidR="2B035501" w:rsidP="2B035501" w:rsidRDefault="2B035501" w14:paraId="61400BE2" w14:textId="35182E8A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5ADA2763"/>
    <w:multiLevelType w:val="hybridMultilevel"/>
    <w:tmpl w:val="809EB38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FEB50DF"/>
    <w:multiLevelType w:val="hybridMultilevel"/>
    <w:tmpl w:val="6C7441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E3MTUyMzE1MLZU0lEKTi0uzszPAykwrAUAfpQQNywAAAA="/>
  </w:docVars>
  <w:rsids>
    <w:rsidRoot w:val="005B67F9"/>
    <w:rsid w:val="00025679"/>
    <w:rsid w:val="000A33BE"/>
    <w:rsid w:val="000B68D2"/>
    <w:rsid w:val="001923F6"/>
    <w:rsid w:val="00383990"/>
    <w:rsid w:val="003E18E7"/>
    <w:rsid w:val="005B67F9"/>
    <w:rsid w:val="006F0503"/>
    <w:rsid w:val="009A13A9"/>
    <w:rsid w:val="00A6566B"/>
    <w:rsid w:val="00AB18CA"/>
    <w:rsid w:val="00CB5841"/>
    <w:rsid w:val="00CF641A"/>
    <w:rsid w:val="00F50BD8"/>
    <w:rsid w:val="00F75FE0"/>
    <w:rsid w:val="02F1DF02"/>
    <w:rsid w:val="03B30996"/>
    <w:rsid w:val="04524F99"/>
    <w:rsid w:val="049724AA"/>
    <w:rsid w:val="04A1CA70"/>
    <w:rsid w:val="0541886E"/>
    <w:rsid w:val="05596373"/>
    <w:rsid w:val="08503C80"/>
    <w:rsid w:val="09513936"/>
    <w:rsid w:val="0993903C"/>
    <w:rsid w:val="0A683E28"/>
    <w:rsid w:val="0A6FE287"/>
    <w:rsid w:val="0C1FE961"/>
    <w:rsid w:val="0ECE33BD"/>
    <w:rsid w:val="0F0EFF0C"/>
    <w:rsid w:val="0FF71CC3"/>
    <w:rsid w:val="10303E89"/>
    <w:rsid w:val="11BC3A18"/>
    <w:rsid w:val="132DAD0E"/>
    <w:rsid w:val="13E1D672"/>
    <w:rsid w:val="15AD6ECD"/>
    <w:rsid w:val="15C123D4"/>
    <w:rsid w:val="19AA7902"/>
    <w:rsid w:val="1A80D5A1"/>
    <w:rsid w:val="1AB05451"/>
    <w:rsid w:val="1BD66EF7"/>
    <w:rsid w:val="1D43E666"/>
    <w:rsid w:val="1E562ED1"/>
    <w:rsid w:val="21F467D4"/>
    <w:rsid w:val="25A7234B"/>
    <w:rsid w:val="27AA2673"/>
    <w:rsid w:val="2945C3E2"/>
    <w:rsid w:val="29977BC7"/>
    <w:rsid w:val="2ABD6AE5"/>
    <w:rsid w:val="2B035501"/>
    <w:rsid w:val="2FE0BB52"/>
    <w:rsid w:val="30438426"/>
    <w:rsid w:val="3218CBB3"/>
    <w:rsid w:val="331D6437"/>
    <w:rsid w:val="34FD1657"/>
    <w:rsid w:val="38731957"/>
    <w:rsid w:val="38E054DB"/>
    <w:rsid w:val="3BA219E2"/>
    <w:rsid w:val="3CE6A294"/>
    <w:rsid w:val="40600621"/>
    <w:rsid w:val="4277D8A8"/>
    <w:rsid w:val="43290191"/>
    <w:rsid w:val="45082D4E"/>
    <w:rsid w:val="45904547"/>
    <w:rsid w:val="46BB0FA2"/>
    <w:rsid w:val="48A54A6B"/>
    <w:rsid w:val="4ACD658F"/>
    <w:rsid w:val="4BCD5D96"/>
    <w:rsid w:val="4C1D67A4"/>
    <w:rsid w:val="4C73B08B"/>
    <w:rsid w:val="4C80ED31"/>
    <w:rsid w:val="4E4F2E5E"/>
    <w:rsid w:val="4F1747FB"/>
    <w:rsid w:val="5064257E"/>
    <w:rsid w:val="50AAADD5"/>
    <w:rsid w:val="545890BD"/>
    <w:rsid w:val="54B2E33D"/>
    <w:rsid w:val="551FC193"/>
    <w:rsid w:val="57C9D8C8"/>
    <w:rsid w:val="57D3B0C5"/>
    <w:rsid w:val="5A0879B9"/>
    <w:rsid w:val="5AB3EBBE"/>
    <w:rsid w:val="5AF39F5C"/>
    <w:rsid w:val="5BF63625"/>
    <w:rsid w:val="5D464D27"/>
    <w:rsid w:val="5D5148A8"/>
    <w:rsid w:val="5D90EA97"/>
    <w:rsid w:val="5DD58C4C"/>
    <w:rsid w:val="6046E744"/>
    <w:rsid w:val="62D6AD61"/>
    <w:rsid w:val="631F6D21"/>
    <w:rsid w:val="65783BC1"/>
    <w:rsid w:val="664A6703"/>
    <w:rsid w:val="687B1597"/>
    <w:rsid w:val="68EBB3DA"/>
    <w:rsid w:val="6B433799"/>
    <w:rsid w:val="6BA8D206"/>
    <w:rsid w:val="6D82DC73"/>
    <w:rsid w:val="6F4AC1DB"/>
    <w:rsid w:val="707FF9E3"/>
    <w:rsid w:val="70B7D2C7"/>
    <w:rsid w:val="717CC722"/>
    <w:rsid w:val="74A8632D"/>
    <w:rsid w:val="759E6A63"/>
    <w:rsid w:val="77A521B3"/>
    <w:rsid w:val="7B391214"/>
    <w:rsid w:val="7B4423BA"/>
    <w:rsid w:val="7BC88D4D"/>
    <w:rsid w:val="7ED6B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D50F3"/>
  <w15:chartTrackingRefBased/>
  <w15:docId w15:val="{3A3D697A-D8B2-A64E-AF5D-548BED05B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7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67F9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B67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FE0"/>
    <w:rPr>
      <w:color w:val="954F72" w:themeColor="followed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customXml" Target="../customXml/item1.xml" Id="rId21" /><Relationship Type="http://schemas.openxmlformats.org/officeDocument/2006/relationships/styles" Target="styles.xml" Id="rId2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customXml" Target="../customXml/item3.xml" Id="rId23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22" /><Relationship Type="http://schemas.openxmlformats.org/officeDocument/2006/relationships/hyperlink" Target="https://www.csc-hawaii.org/" TargetMode="External" Id="Rc0e61afd21b945fa" /><Relationship Type="http://schemas.openxmlformats.org/officeDocument/2006/relationships/hyperlink" Target="https://www.youtube.com/watch?v=5KMcbDZwMzA" TargetMode="External" Id="Rc3b750c560254c7b" /><Relationship Type="http://schemas.openxmlformats.org/officeDocument/2006/relationships/hyperlink" Target="https://www.deafaloha.org/" TargetMode="External" Id="Raa0ab51c2c3e4762" /><Relationship Type="http://schemas.openxmlformats.org/officeDocument/2006/relationships/hyperlink" Target="https://www.facebook.com/ASAD.Hawaii/" TargetMode="External" Id="R19e6448be0504a24" /><Relationship Type="http://schemas.openxmlformats.org/officeDocument/2006/relationships/hyperlink" Target="https://www.isleinterpret.com/blog" TargetMode="External" Id="R84a086308301415d" /><Relationship Type="http://schemas.openxmlformats.org/officeDocument/2006/relationships/hyperlink" Target="https://www.facebook.com/isleinterpret/" TargetMode="External" Id="Rda99e7ff496145da" /><Relationship Type="http://schemas.openxmlformats.org/officeDocument/2006/relationships/hyperlink" Target="https://www.interpretinghawaii.com/" TargetMode="External" Id="Rb7e8b9223bf24d6d" /><Relationship Type="http://schemas.openxmlformats.org/officeDocument/2006/relationships/hyperlink" Target="https://www.nad.org/covid19-communication-medical-access-for-deaf-hard-of-hearing/" TargetMode="External" Id="R6cd109df826a4aa1" /><Relationship Type="http://schemas.openxmlformats.org/officeDocument/2006/relationships/hyperlink" Target="https://www.nad.org/covid19-communication-access-recs-for-hospital/" TargetMode="External" Id="Rd1f197cd2ef44681" /><Relationship Type="http://schemas.openxmlformats.org/officeDocument/2006/relationships/hyperlink" Target="https://www.nad.org/2020/03/12/coronavirus/" TargetMode="External" Id="Rf46a3339d273419b" /><Relationship Type="http://schemas.openxmlformats.org/officeDocument/2006/relationships/hyperlink" Target="https://www.youtube.com/watch?v=mW-m_2ia9Vg" TargetMode="External" Id="R5270eb2319d24be4" /><Relationship Type="http://schemas.openxmlformats.org/officeDocument/2006/relationships/hyperlink" Target="https://hawaiicovid19.com/" TargetMode="External" Id="Rf11ffdea368a4c21" /><Relationship Type="http://schemas.openxmlformats.org/officeDocument/2006/relationships/hyperlink" Target="https://health.hawaii.gov/docd/files/2020/01/2019-nCoV-flyer-what-you-need-to-know.pdf" TargetMode="External" Id="R0e09fe9597894f95" /><Relationship Type="http://schemas.openxmlformats.org/officeDocument/2006/relationships/hyperlink" Target="https://hawaiicovid19.com/printable-materials/" TargetMode="External" Id="R70afc00ecfe14fcc" /><Relationship Type="http://schemas.openxmlformats.org/officeDocument/2006/relationships/hyperlink" Target="https://docs.google.com/document/d/1u1QkZ0ZMUTFc6tfyzyJTZYoUixCC8H9p5rcQsKCmdHk/mobilebasic?fbclid=IwAR1Lqozousx3z51gaOX0QBN7_BKQ8d4c7rybqUvC82WNc9SgpvwjwIyNuWw" TargetMode="External" Id="R2c275e76d89f486b" /><Relationship Type="http://schemas.openxmlformats.org/officeDocument/2006/relationships/hyperlink" Target="https://www.cdc.gov/coronavirus/2019-nCoV/index.html" TargetMode="External" Id="Rbc4bb3214a6348ca" /><Relationship Type="http://schemas.openxmlformats.org/officeDocument/2006/relationships/hyperlink" Target="https://www.youtube.com/watch?v=HYlPsgTMAng&amp;feature=share&amp;fbclid=IwAR0MPvh5cWcR19Ykw-iLaPH4V-adZuHZnpmsxB7_FyfLlA6B5etn2p8DtN8" TargetMode="External" Id="R8fb255979de04d85" /><Relationship Type="http://schemas.openxmlformats.org/officeDocument/2006/relationships/hyperlink" Target="https://www.cdc.gov/coronavirus/2019-ncov/downloads/stop-the-spread-of-germs.pdf" TargetMode="External" Id="R979d0d1a94f04724" /><Relationship Type="http://schemas.openxmlformats.org/officeDocument/2006/relationships/hyperlink" Target="https://www.cdc.gov/coronavirus/2019-ncov/downloads/COVID19-symptoms.pdf" TargetMode="External" Id="Rfa39676c91d044d9" /><Relationship Type="http://schemas.openxmlformats.org/officeDocument/2006/relationships/hyperlink" Target="https://www.youtube.com/watch?v=1jygoGfYyhI" TargetMode="External" Id="R6def0784361d4212" /><Relationship Type="http://schemas.openxmlformats.org/officeDocument/2006/relationships/hyperlink" Target="https://www.youtube.com/watch?v=FmdAq43JYUU" TargetMode="External" Id="Rc6987bc04d0d41e1" /><Relationship Type="http://schemas.openxmlformats.org/officeDocument/2006/relationships/hyperlink" Target="https://selfadvocacyinfo.org/wp-content/uploads/2020/03/Plain-Language-Information-on-Coronavirus.pdf" TargetMode="External" Id="R8f2310dfe60e4408" /><Relationship Type="http://schemas.openxmlformats.org/officeDocument/2006/relationships/hyperlink" Target="https://www.convorelay.com/covid19-resources?fbclid=IwAR0AwLekjEC6450X7ARFUVbiDLb--Litnd5foUjJ8yuqIqL-CSbCqyotot0" TargetMode="External" Id="R42c72799648f4508" /><Relationship Type="http://schemas.openxmlformats.org/officeDocument/2006/relationships/hyperlink" Target="https://www.ed.gov/coronavirus?src=feature" TargetMode="External" Id="R084988fc5cc1437b" /><Relationship Type="http://schemas.openxmlformats.org/officeDocument/2006/relationships/hyperlink" Target="https://www.ed.gov/coronavirus?src=feature" TargetMode="External" Id="R202da3895ccb4e04" /><Relationship Type="http://schemas.openxmlformats.org/officeDocument/2006/relationships/hyperlink" Target="http://spinhawaii.org/coronavirus-pandemic-resource-page/education-news/" TargetMode="External" Id="Rf079ef6d39474093" /><Relationship Type="http://schemas.openxmlformats.org/officeDocument/2006/relationships/hyperlink" Target="https://www.nationaldeafcenter.org/" TargetMode="External" Id="R6d3adaaee1354e77" /><Relationship Type="http://schemas.openxmlformats.org/officeDocument/2006/relationships/hyperlink" Target="https://www.nationaldeafcenter.org/covid-19-information" TargetMode="External" Id="Rc061e16083164e07" /><Relationship Type="http://schemas.openxmlformats.org/officeDocument/2006/relationships/hyperlink" Target="https://dpan.tv/" TargetMode="External" Id="R4351d70510f74648" /><Relationship Type="http://schemas.openxmlformats.org/officeDocument/2006/relationships/hyperlink" Target="https://www.sorenson.com/community/" TargetMode="External" Id="R3cae1602508e4463" /><Relationship Type="http://schemas.openxmlformats.org/officeDocument/2006/relationships/header" Target="/word/header.xml" Id="R14a73d2071024b5c" /><Relationship Type="http://schemas.openxmlformats.org/officeDocument/2006/relationships/footer" Target="/word/footer.xml" Id="Rb92ab92e180f4e5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AEF9F22CAA734C8056F4320CAF822D" ma:contentTypeVersion="13" ma:contentTypeDescription="Create a new document." ma:contentTypeScope="" ma:versionID="f8f4337eabbe0865f92159ae75950142">
  <xsd:schema xmlns:xsd="http://www.w3.org/2001/XMLSchema" xmlns:xs="http://www.w3.org/2001/XMLSchema" xmlns:p="http://schemas.microsoft.com/office/2006/metadata/properties" xmlns:ns2="2e49b5be-b239-43d6-9e30-e41edcd55d81" xmlns:ns3="70ef088d-74c7-4c14-8198-a3ac722003fb" targetNamespace="http://schemas.microsoft.com/office/2006/metadata/properties" ma:root="true" ma:fieldsID="2980ef61d26dc73f3f622da7226f557a" ns2:_="" ns3:_="">
    <xsd:import namespace="2e49b5be-b239-43d6-9e30-e41edcd55d81"/>
    <xsd:import namespace="70ef088d-74c7-4c14-8198-a3ac722003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Hyperlink" minOccurs="0"/>
                <xsd:element ref="ns2:MediaServiceGenerationTime" minOccurs="0"/>
                <xsd:element ref="ns2:MediaServiceEventHashCode" minOccurs="0"/>
                <xsd:element ref="ns2:MaintainedBy_x003a_" minOccurs="0"/>
                <xsd:element ref="ns2:MantainedBy_x003a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9b5be-b239-43d6-9e30-e41edcd55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default="[today]" ma:format="DateTime" ma:internalName="Date">
      <xsd:simpleType>
        <xsd:restriction base="dms:DateTim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Hyperlink" ma:index="15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aintainedBy_x003a_" ma:index="18" nillable="true" ma:displayName="Maintained By: " ma:description="Person in charge of Maintaining this Folder " ma:format="Dropdown" ma:list="UserInfo" ma:SharePointGroup="0" ma:internalName="MaintainedBy_x003a_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ntainedBy_x003a_" ma:index="19" nillable="true" ma:displayName="Mantained By: " ma:format="Dropdown" ma:internalName="MantainedBy_x003a_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f088d-74c7-4c14-8198-a3ac722003f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ntainedBy_x003a_ xmlns="2e49b5be-b239-43d6-9e30-e41edcd55d81" xsi:nil="true"/>
    <Date xmlns="2e49b5be-b239-43d6-9e30-e41edcd55d81">2020-03-19T18:49:17+00:00</Date>
    <Hyperlink xmlns="2e49b5be-b239-43d6-9e30-e41edcd55d81">
      <Url xsi:nil="true"/>
      <Description xsi:nil="true"/>
    </Hyperlink>
    <MaintainedBy_x003a_ xmlns="2e49b5be-b239-43d6-9e30-e41edcd55d81">
      <UserInfo>
        <DisplayName/>
        <AccountId xsi:nil="true"/>
        <AccountType/>
      </UserInfo>
    </MaintainedBy_x003a_>
    <SharedWithUsers xmlns="70ef088d-74c7-4c14-8198-a3ac722003fb">
      <UserInfo>
        <DisplayName>Stevens, Amanda</DisplayName>
        <AccountId>359</AccountId>
        <AccountType/>
      </UserInfo>
      <UserInfo>
        <DisplayName>Abe, Gavan</DisplayName>
        <AccountId>3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A22048-71CE-423B-BB66-39EE1F67F546}"/>
</file>

<file path=customXml/itemProps2.xml><?xml version="1.0" encoding="utf-8"?>
<ds:datastoreItem xmlns:ds="http://schemas.openxmlformats.org/officeDocument/2006/customXml" ds:itemID="{953D9F45-C997-4647-8D04-F54F12756EB1}"/>
</file>

<file path=customXml/itemProps3.xml><?xml version="1.0" encoding="utf-8"?>
<ds:datastoreItem xmlns:ds="http://schemas.openxmlformats.org/officeDocument/2006/customXml" ds:itemID="{2962232D-D37B-4181-B659-9D140C81D6F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ejia Ramos</dc:creator>
  <cp:keywords/>
  <dc:description/>
  <cp:lastModifiedBy>Mejia Ramos, Isabel C</cp:lastModifiedBy>
  <cp:revision>9</cp:revision>
  <dcterms:created xsi:type="dcterms:W3CDTF">2020-03-19T18:47:00Z</dcterms:created>
  <dcterms:modified xsi:type="dcterms:W3CDTF">2020-04-2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AEF9F22CAA734C8056F4320CAF822D</vt:lpwstr>
  </property>
</Properties>
</file>